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10530" w:type="dxa"/>
        <w:tblLayout w:type="fixed"/>
        <w:tblLook w:val="04A0" w:firstRow="1" w:lastRow="0" w:firstColumn="1" w:lastColumn="0" w:noHBand="0" w:noVBand="1"/>
      </w:tblPr>
      <w:tblGrid>
        <w:gridCol w:w="738"/>
        <w:gridCol w:w="4406"/>
        <w:gridCol w:w="1066"/>
        <w:gridCol w:w="1980"/>
        <w:gridCol w:w="2340"/>
      </w:tblGrid>
      <w:tr w:rsidR="00002541" w:rsidRPr="00547DC8" w14:paraId="62D14AC9" w14:textId="77777777" w:rsidTr="00547DC8">
        <w:trPr>
          <w:trHeight w:val="407"/>
        </w:trPr>
        <w:tc>
          <w:tcPr>
            <w:tcW w:w="10530" w:type="dxa"/>
            <w:gridSpan w:val="5"/>
          </w:tcPr>
          <w:p w14:paraId="7BF0E014" w14:textId="77777777" w:rsidR="00002541" w:rsidRPr="00547DC8" w:rsidRDefault="00002541" w:rsidP="00547DC8">
            <w:pPr>
              <w:spacing w:line="276" w:lineRule="auto"/>
              <w:ind w:left="-90"/>
              <w:rPr>
                <w:b/>
              </w:rPr>
            </w:pPr>
            <w:r w:rsidRPr="00547DC8">
              <w:rPr>
                <w:b/>
                <w:noProof/>
                <w:lang w:eastAsia="en-GB"/>
              </w:rPr>
              <w:drawing>
                <wp:inline distT="0" distB="0" distL="0" distR="0" wp14:anchorId="5949E7CD" wp14:editId="526D0CC6">
                  <wp:extent cx="6657975" cy="800100"/>
                  <wp:effectExtent l="0" t="0" r="9525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7975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541" w:rsidRPr="00547DC8" w14:paraId="2E54D024" w14:textId="77777777" w:rsidTr="00547DC8">
        <w:trPr>
          <w:trHeight w:val="407"/>
        </w:trPr>
        <w:tc>
          <w:tcPr>
            <w:tcW w:w="10530" w:type="dxa"/>
            <w:gridSpan w:val="5"/>
          </w:tcPr>
          <w:p w14:paraId="122EF40A" w14:textId="317CCB20" w:rsidR="00002541" w:rsidRPr="00547DC8" w:rsidRDefault="00547DC8" w:rsidP="00547DC8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547DC8">
              <w:rPr>
                <w:b/>
                <w:sz w:val="20"/>
                <w:szCs w:val="20"/>
              </w:rPr>
              <w:t>PT1/MAQP/1122/A                                                                                                                                                      27-JUN-2022</w:t>
            </w:r>
          </w:p>
        </w:tc>
      </w:tr>
      <w:tr w:rsidR="00002541" w:rsidRPr="00547DC8" w14:paraId="5390A607" w14:textId="77777777" w:rsidTr="00547DC8">
        <w:trPr>
          <w:trHeight w:val="407"/>
        </w:trPr>
        <w:tc>
          <w:tcPr>
            <w:tcW w:w="10530" w:type="dxa"/>
            <w:gridSpan w:val="5"/>
          </w:tcPr>
          <w:p w14:paraId="06C1CAE0" w14:textId="476E996D" w:rsidR="00002541" w:rsidRPr="00547DC8" w:rsidRDefault="00547DC8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PERIODIC TEST – I (2022-23)</w:t>
            </w:r>
          </w:p>
        </w:tc>
      </w:tr>
      <w:tr w:rsidR="00002541" w:rsidRPr="00547DC8" w14:paraId="772278A2" w14:textId="77777777" w:rsidTr="00547DC8">
        <w:trPr>
          <w:trHeight w:val="675"/>
        </w:trPr>
        <w:tc>
          <w:tcPr>
            <w:tcW w:w="5144" w:type="dxa"/>
            <w:gridSpan w:val="2"/>
          </w:tcPr>
          <w:p w14:paraId="6F3E2C4A" w14:textId="625872AC" w:rsidR="00002541" w:rsidRPr="00547DC8" w:rsidRDefault="00002541" w:rsidP="00547DC8">
            <w:pPr>
              <w:spacing w:line="276" w:lineRule="auto"/>
              <w:rPr>
                <w:b/>
              </w:rPr>
            </w:pPr>
            <w:r w:rsidRPr="00547DC8">
              <w:rPr>
                <w:b/>
              </w:rPr>
              <w:t>Subject:</w:t>
            </w:r>
            <w:r w:rsidR="00590EC6" w:rsidRPr="00547DC8">
              <w:rPr>
                <w:b/>
              </w:rPr>
              <w:t xml:space="preserve"> </w:t>
            </w:r>
            <w:r w:rsidRPr="00547DC8">
              <w:rPr>
                <w:b/>
              </w:rPr>
              <w:t>Mathematics</w:t>
            </w:r>
          </w:p>
          <w:p w14:paraId="3F35F33E" w14:textId="590D7D46" w:rsidR="00002541" w:rsidRPr="00547DC8" w:rsidRDefault="00002541" w:rsidP="00547DC8">
            <w:pPr>
              <w:spacing w:line="276" w:lineRule="auto"/>
              <w:rPr>
                <w:b/>
              </w:rPr>
            </w:pPr>
            <w:r w:rsidRPr="00547DC8">
              <w:rPr>
                <w:b/>
              </w:rPr>
              <w:t xml:space="preserve">Grade: </w:t>
            </w:r>
            <w:r w:rsidR="00952CB3" w:rsidRPr="00547DC8">
              <w:rPr>
                <w:b/>
              </w:rPr>
              <w:t>1</w:t>
            </w:r>
            <w:r w:rsidR="002C5729" w:rsidRPr="00547DC8">
              <w:rPr>
                <w:b/>
              </w:rPr>
              <w:t>1</w:t>
            </w:r>
          </w:p>
        </w:tc>
        <w:tc>
          <w:tcPr>
            <w:tcW w:w="5386" w:type="dxa"/>
            <w:gridSpan w:val="3"/>
          </w:tcPr>
          <w:p w14:paraId="13C15BC8" w14:textId="274AAB34" w:rsidR="00002541" w:rsidRPr="00547DC8" w:rsidRDefault="00002541" w:rsidP="00547DC8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547DC8">
              <w:rPr>
                <w:sz w:val="24"/>
                <w:szCs w:val="24"/>
              </w:rPr>
              <w:t>Max. Marks:</w:t>
            </w:r>
            <w:r w:rsidR="007B558F" w:rsidRPr="00547DC8">
              <w:rPr>
                <w:sz w:val="24"/>
                <w:szCs w:val="24"/>
              </w:rPr>
              <w:t xml:space="preserve"> 35</w:t>
            </w:r>
          </w:p>
          <w:p w14:paraId="7BEABB5A" w14:textId="41884F92" w:rsidR="00002541" w:rsidRPr="00547DC8" w:rsidRDefault="00002541" w:rsidP="00547DC8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547DC8">
              <w:rPr>
                <w:sz w:val="24"/>
                <w:szCs w:val="24"/>
              </w:rPr>
              <w:t>Time:</w:t>
            </w:r>
            <w:r w:rsidR="007B558F" w:rsidRPr="00547DC8">
              <w:rPr>
                <w:sz w:val="24"/>
                <w:szCs w:val="24"/>
              </w:rPr>
              <w:t xml:space="preserve"> 1 </w:t>
            </w:r>
            <w:r w:rsidR="00547DC8" w:rsidRPr="00547DC8">
              <w:rPr>
                <w:sz w:val="24"/>
                <w:szCs w:val="24"/>
              </w:rPr>
              <w:t>H</w:t>
            </w:r>
            <w:r w:rsidR="007B558F" w:rsidRPr="00547DC8">
              <w:rPr>
                <w:sz w:val="24"/>
                <w:szCs w:val="24"/>
              </w:rPr>
              <w:t xml:space="preserve">our </w:t>
            </w:r>
            <w:r w:rsidR="00547DC8" w:rsidRPr="00547DC8">
              <w:rPr>
                <w:sz w:val="24"/>
                <w:szCs w:val="24"/>
              </w:rPr>
              <w:t>2</w:t>
            </w:r>
            <w:r w:rsidR="007B558F" w:rsidRPr="00547DC8">
              <w:rPr>
                <w:sz w:val="24"/>
                <w:szCs w:val="24"/>
              </w:rPr>
              <w:t xml:space="preserve">0 </w:t>
            </w:r>
            <w:r w:rsidR="00547DC8" w:rsidRPr="00547DC8">
              <w:rPr>
                <w:sz w:val="24"/>
                <w:szCs w:val="24"/>
              </w:rPr>
              <w:t>M</w:t>
            </w:r>
            <w:r w:rsidR="007B558F" w:rsidRPr="00547DC8">
              <w:rPr>
                <w:sz w:val="24"/>
                <w:szCs w:val="24"/>
              </w:rPr>
              <w:t>inutes</w:t>
            </w:r>
            <w:r w:rsidRPr="00547DC8">
              <w:rPr>
                <w:sz w:val="24"/>
                <w:szCs w:val="24"/>
              </w:rPr>
              <w:t xml:space="preserve"> </w:t>
            </w:r>
          </w:p>
        </w:tc>
      </w:tr>
      <w:tr w:rsidR="00002541" w:rsidRPr="00547DC8" w14:paraId="14F9B9CC" w14:textId="77777777" w:rsidTr="00547DC8">
        <w:trPr>
          <w:trHeight w:val="404"/>
        </w:trPr>
        <w:tc>
          <w:tcPr>
            <w:tcW w:w="6210" w:type="dxa"/>
            <w:gridSpan w:val="3"/>
            <w:tcBorders>
              <w:bottom w:val="single" w:sz="4" w:space="0" w:color="auto"/>
            </w:tcBorders>
          </w:tcPr>
          <w:p w14:paraId="007AD252" w14:textId="77777777" w:rsidR="00002541" w:rsidRPr="00547DC8" w:rsidRDefault="00002541" w:rsidP="00547DC8">
            <w:pPr>
              <w:spacing w:line="276" w:lineRule="auto"/>
              <w:rPr>
                <w:b/>
              </w:rPr>
            </w:pPr>
            <w:r w:rsidRPr="00547DC8">
              <w:rPr>
                <w:b/>
              </w:rPr>
              <w:t>Name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2E343D2" w14:textId="77777777" w:rsidR="00002541" w:rsidRPr="00547DC8" w:rsidRDefault="00002541" w:rsidP="00547DC8">
            <w:pPr>
              <w:spacing w:line="276" w:lineRule="auto"/>
              <w:rPr>
                <w:b/>
              </w:rPr>
            </w:pPr>
            <w:r w:rsidRPr="00547DC8">
              <w:rPr>
                <w:b/>
              </w:rPr>
              <w:t>Section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3AD9353" w14:textId="77777777" w:rsidR="00002541" w:rsidRPr="00547DC8" w:rsidRDefault="00002541" w:rsidP="00547DC8">
            <w:pPr>
              <w:spacing w:line="276" w:lineRule="auto"/>
              <w:rPr>
                <w:b/>
              </w:rPr>
            </w:pPr>
            <w:r w:rsidRPr="00547DC8">
              <w:rPr>
                <w:b/>
              </w:rPr>
              <w:t>Roll No:</w:t>
            </w:r>
          </w:p>
        </w:tc>
      </w:tr>
      <w:tr w:rsidR="00002541" w:rsidRPr="00547DC8" w14:paraId="2466C33D" w14:textId="77777777" w:rsidTr="00547DC8">
        <w:trPr>
          <w:trHeight w:val="962"/>
        </w:trPr>
        <w:tc>
          <w:tcPr>
            <w:tcW w:w="1053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B597BC9" w14:textId="77777777" w:rsidR="00002541" w:rsidRPr="00547DC8" w:rsidRDefault="00002541" w:rsidP="00547DC8">
            <w:pPr>
              <w:spacing w:line="276" w:lineRule="auto"/>
              <w:rPr>
                <w:b/>
                <w:u w:val="single"/>
              </w:rPr>
            </w:pPr>
            <w:r w:rsidRPr="00547DC8">
              <w:rPr>
                <w:b/>
                <w:u w:val="single"/>
              </w:rPr>
              <w:t xml:space="preserve">General Instructions: </w:t>
            </w:r>
          </w:p>
          <w:p w14:paraId="7D18D3C5" w14:textId="511ACCE8" w:rsidR="00002541" w:rsidRPr="00547DC8" w:rsidRDefault="00002541" w:rsidP="00547DC8">
            <w:pPr>
              <w:numPr>
                <w:ilvl w:val="0"/>
                <w:numId w:val="4"/>
              </w:numPr>
              <w:spacing w:after="160" w:line="276" w:lineRule="auto"/>
              <w:contextualSpacing/>
              <w:rPr>
                <w:b/>
                <w:lang w:val="en-US"/>
              </w:rPr>
            </w:pPr>
            <w:r w:rsidRPr="00547DC8">
              <w:rPr>
                <w:b/>
                <w:lang w:val="en-US"/>
              </w:rPr>
              <w:t xml:space="preserve"> Section </w:t>
            </w:r>
            <w:r w:rsidR="00E22C26" w:rsidRPr="00547DC8">
              <w:rPr>
                <w:b/>
                <w:lang w:val="en-US"/>
              </w:rPr>
              <w:t>A</w:t>
            </w:r>
            <w:r w:rsidRPr="00547DC8">
              <w:rPr>
                <w:b/>
                <w:lang w:val="en-US"/>
              </w:rPr>
              <w:t xml:space="preserve"> carries</w:t>
            </w:r>
            <w:r w:rsidR="00E22C26" w:rsidRPr="00547DC8">
              <w:rPr>
                <w:b/>
                <w:lang w:val="en-US"/>
              </w:rPr>
              <w:t xml:space="preserve"> 6 questions </w:t>
            </w:r>
            <w:r w:rsidR="00AC5EC8" w:rsidRPr="00547DC8">
              <w:rPr>
                <w:b/>
                <w:lang w:val="en-US"/>
              </w:rPr>
              <w:t xml:space="preserve">of </w:t>
            </w:r>
            <w:r w:rsidR="00E22C26" w:rsidRPr="00547DC8">
              <w:rPr>
                <w:b/>
                <w:lang w:val="en-US"/>
              </w:rPr>
              <w:t>2</w:t>
            </w:r>
            <w:r w:rsidRPr="00547DC8">
              <w:rPr>
                <w:b/>
                <w:lang w:val="en-US"/>
              </w:rPr>
              <w:t>marks each</w:t>
            </w:r>
          </w:p>
          <w:p w14:paraId="1FE19E0A" w14:textId="14F9E033" w:rsidR="00002541" w:rsidRPr="00547DC8" w:rsidRDefault="00002541" w:rsidP="00547DC8">
            <w:pPr>
              <w:numPr>
                <w:ilvl w:val="0"/>
                <w:numId w:val="4"/>
              </w:numPr>
              <w:spacing w:after="160" w:line="276" w:lineRule="auto"/>
              <w:contextualSpacing/>
              <w:rPr>
                <w:b/>
                <w:lang w:val="en-US"/>
              </w:rPr>
            </w:pPr>
            <w:r w:rsidRPr="00547DC8">
              <w:rPr>
                <w:b/>
              </w:rPr>
              <w:t xml:space="preserve"> Section </w:t>
            </w:r>
            <w:r w:rsidR="00352D05" w:rsidRPr="00547DC8">
              <w:rPr>
                <w:b/>
              </w:rPr>
              <w:t xml:space="preserve">B </w:t>
            </w:r>
            <w:r w:rsidRPr="00547DC8">
              <w:rPr>
                <w:b/>
              </w:rPr>
              <w:t xml:space="preserve">carries </w:t>
            </w:r>
            <w:r w:rsidR="00E22C26" w:rsidRPr="00547DC8">
              <w:rPr>
                <w:b/>
              </w:rPr>
              <w:t xml:space="preserve">5 questions of </w:t>
            </w:r>
            <w:r w:rsidR="003F423F" w:rsidRPr="00547DC8">
              <w:rPr>
                <w:b/>
              </w:rPr>
              <w:t>3</w:t>
            </w:r>
            <w:r w:rsidRPr="00547DC8">
              <w:rPr>
                <w:b/>
              </w:rPr>
              <w:t xml:space="preserve"> marks e</w:t>
            </w:r>
            <w:r w:rsidR="003F423F" w:rsidRPr="00547DC8">
              <w:rPr>
                <w:b/>
              </w:rPr>
              <w:t>ach.</w:t>
            </w:r>
          </w:p>
          <w:p w14:paraId="4390C873" w14:textId="75604402" w:rsidR="003F423F" w:rsidRPr="00547DC8" w:rsidRDefault="003F423F" w:rsidP="00547DC8">
            <w:pPr>
              <w:numPr>
                <w:ilvl w:val="0"/>
                <w:numId w:val="4"/>
              </w:numPr>
              <w:spacing w:after="160" w:line="276" w:lineRule="auto"/>
              <w:contextualSpacing/>
              <w:rPr>
                <w:b/>
                <w:lang w:val="en-US"/>
              </w:rPr>
            </w:pPr>
            <w:r w:rsidRPr="00547DC8">
              <w:rPr>
                <w:b/>
              </w:rPr>
              <w:t xml:space="preserve">  Section </w:t>
            </w:r>
            <w:r w:rsidR="00352D05" w:rsidRPr="00547DC8">
              <w:rPr>
                <w:b/>
              </w:rPr>
              <w:t>C</w:t>
            </w:r>
            <w:r w:rsidRPr="00547DC8">
              <w:rPr>
                <w:b/>
              </w:rPr>
              <w:t xml:space="preserve"> carries</w:t>
            </w:r>
            <w:r w:rsidR="00E22C26" w:rsidRPr="00547DC8">
              <w:rPr>
                <w:b/>
              </w:rPr>
              <w:t xml:space="preserve"> 2 questions</w:t>
            </w:r>
            <w:r w:rsidRPr="00547DC8">
              <w:rPr>
                <w:b/>
              </w:rPr>
              <w:t xml:space="preserve"> 4 marks each</w:t>
            </w:r>
          </w:p>
        </w:tc>
      </w:tr>
      <w:tr w:rsidR="00002541" w:rsidRPr="00547DC8" w14:paraId="28918451" w14:textId="77777777" w:rsidTr="00547DC8">
        <w:trPr>
          <w:trHeight w:val="324"/>
        </w:trPr>
        <w:tc>
          <w:tcPr>
            <w:tcW w:w="10530" w:type="dxa"/>
            <w:gridSpan w:val="5"/>
            <w:tcBorders>
              <w:top w:val="single" w:sz="4" w:space="0" w:color="auto"/>
            </w:tcBorders>
          </w:tcPr>
          <w:p w14:paraId="00E89A85" w14:textId="77777777" w:rsidR="00547DC8" w:rsidRPr="00547DC8" w:rsidRDefault="00547DC8" w:rsidP="00547DC8">
            <w:pPr>
              <w:spacing w:line="276" w:lineRule="auto"/>
              <w:jc w:val="center"/>
              <w:rPr>
                <w:b/>
              </w:rPr>
            </w:pPr>
          </w:p>
          <w:p w14:paraId="43F1A69C" w14:textId="1B8964B1" w:rsidR="00002541" w:rsidRPr="00547DC8" w:rsidRDefault="001312E6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 xml:space="preserve">Section </w:t>
            </w:r>
            <w:r w:rsidR="00AC5EC8" w:rsidRPr="00547DC8">
              <w:rPr>
                <w:b/>
              </w:rPr>
              <w:t>–</w:t>
            </w:r>
            <w:r w:rsidRPr="00547DC8">
              <w:rPr>
                <w:b/>
              </w:rPr>
              <w:t xml:space="preserve"> </w:t>
            </w:r>
            <w:r w:rsidR="00352D05" w:rsidRPr="00547DC8">
              <w:rPr>
                <w:b/>
              </w:rPr>
              <w:t>A</w:t>
            </w:r>
            <w:r w:rsidR="00DC1AD3" w:rsidRPr="00547DC8">
              <w:rPr>
                <w:b/>
              </w:rPr>
              <w:t xml:space="preserve"> </w:t>
            </w:r>
            <w:r w:rsidR="00AC5EC8" w:rsidRPr="00547DC8">
              <w:rPr>
                <w:b/>
              </w:rPr>
              <w:t>(2 marks)</w:t>
            </w:r>
          </w:p>
        </w:tc>
      </w:tr>
      <w:tr w:rsidR="00002541" w:rsidRPr="00547DC8" w14:paraId="769B285F" w14:textId="77777777" w:rsidTr="00547DC8">
        <w:trPr>
          <w:trHeight w:val="330"/>
        </w:trPr>
        <w:tc>
          <w:tcPr>
            <w:tcW w:w="738" w:type="dxa"/>
          </w:tcPr>
          <w:p w14:paraId="718DE280" w14:textId="46AE7F0B" w:rsidR="00002541" w:rsidRPr="00547DC8" w:rsidRDefault="00506C56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1</w:t>
            </w:r>
          </w:p>
        </w:tc>
        <w:tc>
          <w:tcPr>
            <w:tcW w:w="9792" w:type="dxa"/>
            <w:gridSpan w:val="4"/>
          </w:tcPr>
          <w:p w14:paraId="00D14044" w14:textId="68047D4D" w:rsidR="00002541" w:rsidRPr="00547DC8" w:rsidRDefault="00EE5E70" w:rsidP="00547DC8">
            <w:pPr>
              <w:spacing w:after="240" w:line="276" w:lineRule="auto"/>
              <w:rPr>
                <w:bCs/>
              </w:rPr>
            </w:pPr>
            <w:r w:rsidRPr="00547DC8">
              <w:rPr>
                <w:bCs/>
              </w:rPr>
              <w:t>If A=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:xϵR &amp;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 xml:space="preserve"> 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>=x</m:t>
                  </m:r>
                </m:e>
              </m:d>
            </m:oMath>
            <w:r w:rsidR="00DB0533" w:rsidRPr="00547DC8">
              <w:rPr>
                <w:bCs/>
              </w:rPr>
              <w:t>. Write the</w:t>
            </w:r>
            <w:r w:rsidR="00B4420B" w:rsidRPr="00547DC8">
              <w:rPr>
                <w:bCs/>
              </w:rPr>
              <w:t xml:space="preserve"> Power set of </w:t>
            </w:r>
            <w:proofErr w:type="gramStart"/>
            <w:r w:rsidR="00B4420B" w:rsidRPr="00547DC8">
              <w:rPr>
                <w:bCs/>
              </w:rPr>
              <w:t>A</w:t>
            </w:r>
            <w:proofErr w:type="gramEnd"/>
            <w:r w:rsidR="00B4420B" w:rsidRPr="00547DC8">
              <w:rPr>
                <w:bCs/>
              </w:rPr>
              <w:t>?</w:t>
            </w:r>
          </w:p>
        </w:tc>
      </w:tr>
      <w:tr w:rsidR="00F936C1" w:rsidRPr="00547DC8" w14:paraId="372CE47C" w14:textId="77777777" w:rsidTr="00547DC8">
        <w:trPr>
          <w:trHeight w:val="552"/>
        </w:trPr>
        <w:tc>
          <w:tcPr>
            <w:tcW w:w="738" w:type="dxa"/>
          </w:tcPr>
          <w:p w14:paraId="650870D3" w14:textId="0BDDFA0B" w:rsidR="00F936C1" w:rsidRPr="00547DC8" w:rsidRDefault="00B4420B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2</w:t>
            </w:r>
          </w:p>
        </w:tc>
        <w:tc>
          <w:tcPr>
            <w:tcW w:w="9792" w:type="dxa"/>
            <w:gridSpan w:val="4"/>
          </w:tcPr>
          <w:p w14:paraId="0FDD4857" w14:textId="3A5CB579" w:rsidR="00F936C1" w:rsidRPr="00547DC8" w:rsidRDefault="00DB0533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 xml:space="preserve">Write the set B in set-builder </w:t>
            </w:r>
            <w:r w:rsidR="00EC2F93" w:rsidRPr="00547DC8">
              <w:rPr>
                <w:bCs/>
              </w:rPr>
              <w:t>form if</w:t>
            </w:r>
            <w:r w:rsidRPr="00547DC8">
              <w:rPr>
                <w:bCs/>
              </w:rPr>
              <w:t xml:space="preserve"> B=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5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4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6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5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8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63</m:t>
                      </m:r>
                    </m:den>
                  </m:f>
                </m:e>
              </m:d>
            </m:oMath>
          </w:p>
        </w:tc>
      </w:tr>
      <w:tr w:rsidR="00F936C1" w:rsidRPr="00547DC8" w14:paraId="303B5E32" w14:textId="77777777" w:rsidTr="00547DC8">
        <w:trPr>
          <w:trHeight w:val="551"/>
        </w:trPr>
        <w:tc>
          <w:tcPr>
            <w:tcW w:w="738" w:type="dxa"/>
          </w:tcPr>
          <w:p w14:paraId="2EF29B64" w14:textId="7F877D47" w:rsidR="00F936C1" w:rsidRPr="00547DC8" w:rsidRDefault="00B4420B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3</w:t>
            </w:r>
          </w:p>
        </w:tc>
        <w:tc>
          <w:tcPr>
            <w:tcW w:w="9792" w:type="dxa"/>
            <w:gridSpan w:val="4"/>
          </w:tcPr>
          <w:p w14:paraId="2C400CE4" w14:textId="1DEA97CC" w:rsidR="00F936C1" w:rsidRPr="00547DC8" w:rsidRDefault="00A21456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>If n(A-B) =10, n(B-A) =8 and n (A</w:t>
            </w:r>
            <m:oMath>
              <m:r>
                <w:rPr>
                  <w:rFonts w:ascii="Cambria Math" w:hAnsi="Cambria Math"/>
                </w:rPr>
                <m:t>∩B)=3</m:t>
              </m:r>
            </m:oMath>
            <w:r w:rsidRPr="00547DC8">
              <w:t>. Find a) n (A</w:t>
            </w:r>
            <m:oMath>
              <m:r>
                <w:rPr>
                  <w:rFonts w:ascii="Cambria Math" w:hAnsi="Cambria Math"/>
                </w:rPr>
                <m:t>∪B)</m:t>
              </m:r>
            </m:oMath>
            <w:r w:rsidRPr="00547DC8">
              <w:t xml:space="preserve"> (b) n(A)</w:t>
            </w:r>
          </w:p>
        </w:tc>
      </w:tr>
      <w:tr w:rsidR="00F936C1" w:rsidRPr="00547DC8" w14:paraId="695D678C" w14:textId="77777777" w:rsidTr="00547DC8">
        <w:trPr>
          <w:trHeight w:val="552"/>
        </w:trPr>
        <w:tc>
          <w:tcPr>
            <w:tcW w:w="738" w:type="dxa"/>
          </w:tcPr>
          <w:p w14:paraId="6EF6603F" w14:textId="073EDF8A" w:rsidR="00F936C1" w:rsidRPr="00547DC8" w:rsidRDefault="003B00EC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4</w:t>
            </w:r>
          </w:p>
        </w:tc>
        <w:tc>
          <w:tcPr>
            <w:tcW w:w="9792" w:type="dxa"/>
            <w:gridSpan w:val="4"/>
          </w:tcPr>
          <w:p w14:paraId="7CD74420" w14:textId="768B9DD7" w:rsidR="00F936C1" w:rsidRPr="00547DC8" w:rsidRDefault="003B00EC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 xml:space="preserve">What is the smallest positive integral values of n for which </w:t>
            </w:r>
            <m:oMath>
              <m:sSup>
                <m:s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i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n</m:t>
                  </m:r>
                </m:sup>
              </m:sSup>
              <m:r>
                <w:rPr>
                  <w:rFonts w:ascii="Cambria Math" w:hAnsi="Cambria Math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i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n</m:t>
                  </m:r>
                </m:sup>
              </m:sSup>
            </m:oMath>
          </w:p>
        </w:tc>
      </w:tr>
      <w:tr w:rsidR="00352D05" w:rsidRPr="00547DC8" w14:paraId="0CE24A69" w14:textId="77777777" w:rsidTr="00547DC8">
        <w:trPr>
          <w:trHeight w:val="552"/>
        </w:trPr>
        <w:tc>
          <w:tcPr>
            <w:tcW w:w="738" w:type="dxa"/>
          </w:tcPr>
          <w:p w14:paraId="2F406CDE" w14:textId="640FA458" w:rsidR="00352D05" w:rsidRPr="00547DC8" w:rsidRDefault="003B00EC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5</w:t>
            </w:r>
          </w:p>
        </w:tc>
        <w:tc>
          <w:tcPr>
            <w:tcW w:w="9792" w:type="dxa"/>
            <w:gridSpan w:val="4"/>
          </w:tcPr>
          <w:p w14:paraId="559D4163" w14:textId="2DE0ED9D" w:rsidR="00352D05" w:rsidRPr="00547DC8" w:rsidRDefault="0019761C" w:rsidP="00547DC8">
            <w:pPr>
              <w:spacing w:line="276" w:lineRule="auto"/>
              <w:rPr>
                <w:szCs w:val="19"/>
              </w:rPr>
            </w:pPr>
            <w:r w:rsidRPr="00547DC8">
              <w:rPr>
                <w:szCs w:val="19"/>
              </w:rPr>
              <w:t>Find the modulus of</w:t>
            </w:r>
            <w:r w:rsidR="002B259D" w:rsidRPr="00547DC8">
              <w:rPr>
                <w:szCs w:val="19"/>
              </w:rPr>
              <w:t xml:space="preserve"> (</w:t>
            </w:r>
            <w:r w:rsidRPr="00547DC8">
              <w:rPr>
                <w:szCs w:val="19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19"/>
                    </w:rPr>
                    <m:t>1+i</m:t>
                  </m:r>
                </m:num>
                <m:den>
                  <m:r>
                    <w:rPr>
                      <w:rFonts w:ascii="Cambria Math" w:hAnsi="Cambria Math"/>
                      <w:szCs w:val="19"/>
                    </w:rPr>
                    <m:t>1-i</m:t>
                  </m:r>
                </m:den>
              </m:f>
              <m:r>
                <w:rPr>
                  <w:rFonts w:ascii="Cambria Math" w:hAnsi="Cambria Math"/>
                  <w:szCs w:val="19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19"/>
                    </w:rPr>
                    <m:t>1-i</m:t>
                  </m:r>
                </m:num>
                <m:den>
                  <m:r>
                    <w:rPr>
                      <w:rFonts w:ascii="Cambria Math" w:hAnsi="Cambria Math"/>
                      <w:szCs w:val="19"/>
                    </w:rPr>
                    <m:t>1+i</m:t>
                  </m:r>
                </m:den>
              </m:f>
              <m:r>
                <w:rPr>
                  <w:rFonts w:ascii="Cambria Math" w:hAnsi="Cambria Math"/>
                  <w:szCs w:val="19"/>
                </w:rPr>
                <m:t xml:space="preserve"> </m:t>
              </m:r>
            </m:oMath>
            <w:r w:rsidR="002B259D" w:rsidRPr="00547DC8">
              <w:rPr>
                <w:szCs w:val="19"/>
              </w:rPr>
              <w:t>)</w:t>
            </w:r>
          </w:p>
        </w:tc>
      </w:tr>
      <w:tr w:rsidR="0019761C" w:rsidRPr="00547DC8" w14:paraId="383427D2" w14:textId="77777777" w:rsidTr="00547DC8">
        <w:trPr>
          <w:trHeight w:val="552"/>
        </w:trPr>
        <w:tc>
          <w:tcPr>
            <w:tcW w:w="738" w:type="dxa"/>
          </w:tcPr>
          <w:p w14:paraId="5361E671" w14:textId="43E87F3A" w:rsidR="0019761C" w:rsidRPr="00547DC8" w:rsidRDefault="0019761C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6</w:t>
            </w:r>
          </w:p>
        </w:tc>
        <w:tc>
          <w:tcPr>
            <w:tcW w:w="9792" w:type="dxa"/>
            <w:gridSpan w:val="4"/>
          </w:tcPr>
          <w:p w14:paraId="6DD24F2B" w14:textId="007C74F2" w:rsidR="0019761C" w:rsidRPr="00547DC8" w:rsidRDefault="000F6AD5" w:rsidP="00547DC8">
            <w:pPr>
              <w:spacing w:line="276" w:lineRule="auto"/>
              <w:rPr>
                <w:szCs w:val="19"/>
              </w:rPr>
            </w:pPr>
            <w:r w:rsidRPr="00547DC8">
              <w:rPr>
                <w:szCs w:val="19"/>
              </w:rPr>
              <w:t>If</w:t>
            </w:r>
            <w:r w:rsidR="00A858BB" w:rsidRPr="00547DC8">
              <w:rPr>
                <w:szCs w:val="19"/>
              </w:rPr>
              <w:t xml:space="preserve"> </w:t>
            </w:r>
            <w:r w:rsidRPr="00547DC8">
              <w:rPr>
                <w:szCs w:val="19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19"/>
                    </w:rPr>
                    <m:t>x-2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y-3</m:t>
                      </m:r>
                    </m:e>
                  </m:d>
                  <m:r>
                    <w:rPr>
                      <w:rFonts w:ascii="Cambria Math" w:hAnsi="Cambria Math"/>
                      <w:szCs w:val="19"/>
                    </w:rPr>
                    <m:t>i</m:t>
                  </m:r>
                </m:num>
                <m:den>
                  <m:r>
                    <w:rPr>
                      <w:rFonts w:ascii="Cambria Math" w:hAnsi="Cambria Math"/>
                      <w:szCs w:val="19"/>
                    </w:rPr>
                    <m:t>1+i</m:t>
                  </m:r>
                </m:den>
              </m:f>
              <m:r>
                <w:rPr>
                  <w:rFonts w:ascii="Cambria Math" w:hAnsi="Cambria Math"/>
                  <w:szCs w:val="19"/>
                </w:rPr>
                <m:t>=1-3i</m:t>
              </m:r>
            </m:oMath>
            <w:r w:rsidRPr="00547DC8">
              <w:rPr>
                <w:szCs w:val="19"/>
              </w:rPr>
              <w:t xml:space="preserve"> </w:t>
            </w:r>
            <w:r w:rsidR="00A858BB" w:rsidRPr="00547DC8">
              <w:rPr>
                <w:szCs w:val="19"/>
              </w:rPr>
              <w:t xml:space="preserve">. </w:t>
            </w:r>
            <w:r w:rsidRPr="00547DC8">
              <w:rPr>
                <w:szCs w:val="19"/>
              </w:rPr>
              <w:t>Find x and y?</w:t>
            </w:r>
          </w:p>
        </w:tc>
      </w:tr>
      <w:tr w:rsidR="00C911B4" w:rsidRPr="00547DC8" w14:paraId="2E1725F4" w14:textId="77777777" w:rsidTr="00547DC8">
        <w:trPr>
          <w:trHeight w:val="432"/>
        </w:trPr>
        <w:tc>
          <w:tcPr>
            <w:tcW w:w="10530" w:type="dxa"/>
            <w:gridSpan w:val="5"/>
          </w:tcPr>
          <w:p w14:paraId="2853B36D" w14:textId="044C7CBB" w:rsidR="00C911B4" w:rsidRPr="00547DC8" w:rsidRDefault="00C911B4" w:rsidP="00547DC8">
            <w:pPr>
              <w:spacing w:line="276" w:lineRule="auto"/>
              <w:jc w:val="center"/>
              <w:rPr>
                <w:bCs/>
              </w:rPr>
            </w:pPr>
            <w:r w:rsidRPr="00547DC8">
              <w:rPr>
                <w:b/>
              </w:rPr>
              <w:t xml:space="preserve">Section </w:t>
            </w:r>
            <w:r w:rsidR="00AC5EC8" w:rsidRPr="00547DC8">
              <w:rPr>
                <w:b/>
              </w:rPr>
              <w:t>–</w:t>
            </w:r>
            <w:r w:rsidRPr="00547DC8">
              <w:rPr>
                <w:b/>
              </w:rPr>
              <w:t xml:space="preserve"> </w:t>
            </w:r>
            <w:r w:rsidR="00AC5EC8" w:rsidRPr="00547DC8">
              <w:rPr>
                <w:b/>
              </w:rPr>
              <w:t>B</w:t>
            </w:r>
            <w:r w:rsidR="000E14E3" w:rsidRPr="00547DC8">
              <w:rPr>
                <w:b/>
              </w:rPr>
              <w:t xml:space="preserve"> </w:t>
            </w:r>
            <w:r w:rsidR="00AC5EC8" w:rsidRPr="00547DC8">
              <w:rPr>
                <w:b/>
              </w:rPr>
              <w:t>(3 marks)</w:t>
            </w:r>
          </w:p>
        </w:tc>
      </w:tr>
      <w:tr w:rsidR="00F936C1" w:rsidRPr="00547DC8" w14:paraId="4D121B46" w14:textId="77777777" w:rsidTr="00547DC8">
        <w:trPr>
          <w:trHeight w:val="680"/>
        </w:trPr>
        <w:tc>
          <w:tcPr>
            <w:tcW w:w="738" w:type="dxa"/>
          </w:tcPr>
          <w:p w14:paraId="27E3DF2E" w14:textId="07013DD0" w:rsidR="00F936C1" w:rsidRPr="00547DC8" w:rsidRDefault="00352D05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7</w:t>
            </w:r>
          </w:p>
        </w:tc>
        <w:tc>
          <w:tcPr>
            <w:tcW w:w="9792" w:type="dxa"/>
            <w:gridSpan w:val="4"/>
          </w:tcPr>
          <w:p w14:paraId="2931AEAE" w14:textId="77777777" w:rsidR="000C542A" w:rsidRPr="00547DC8" w:rsidRDefault="000C542A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 xml:space="preserve">If  </w:t>
            </w:r>
            <m:oMath>
              <m:r>
                <w:rPr>
                  <w:rFonts w:ascii="Cambria Math" w:hAnsi="Cambria Math"/>
                </w:rPr>
                <m:t>ξ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:xϵN and x≤10</m:t>
                  </m:r>
                </m:e>
              </m:d>
            </m:oMath>
            <w:r w:rsidRPr="00547DC8">
              <w:rPr>
                <w:bCs/>
              </w:rPr>
              <w:t xml:space="preserve">; A= {x: x is a prime number}; B= {x: x is a factor of 24}. </w:t>
            </w:r>
          </w:p>
          <w:p w14:paraId="6BF5BAF4" w14:textId="762D7571" w:rsidR="00F936C1" w:rsidRPr="00547DC8" w:rsidRDefault="000C542A" w:rsidP="00547DC8">
            <w:pPr>
              <w:spacing w:after="240" w:line="276" w:lineRule="auto"/>
              <w:rPr>
                <w:bCs/>
              </w:rPr>
            </w:pPr>
            <w:r w:rsidRPr="00547DC8">
              <w:rPr>
                <w:bCs/>
              </w:rPr>
              <w:t xml:space="preserve">Find (a) </w:t>
            </w:r>
            <m:oMath>
              <m:sSup>
                <m:s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∪B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oMath>
            <w:r w:rsidR="00A21456" w:rsidRPr="00547DC8">
              <w:rPr>
                <w:bCs/>
              </w:rPr>
              <w:t xml:space="preserve">  (</w:t>
            </w:r>
            <w:r w:rsidRPr="00547DC8">
              <w:rPr>
                <w:bCs/>
              </w:rPr>
              <w:t xml:space="preserve">b) A-B (c) </w:t>
            </w:r>
            <w:proofErr w:type="gramStart"/>
            <w:r w:rsidRPr="00547DC8">
              <w:rPr>
                <w:bCs/>
              </w:rPr>
              <w:t>n(</w:t>
            </w:r>
            <w:proofErr w:type="gramEnd"/>
            <w:r w:rsidRPr="00547DC8">
              <w:rPr>
                <w:bCs/>
              </w:rPr>
              <w:t>A</w:t>
            </w:r>
            <m:oMath>
              <m:r>
                <w:rPr>
                  <w:rFonts w:ascii="Cambria Math" w:hAnsi="Cambria Math"/>
                </w:rPr>
                <m:t>∩B)</m:t>
              </m:r>
            </m:oMath>
          </w:p>
        </w:tc>
      </w:tr>
      <w:tr w:rsidR="00E22C26" w:rsidRPr="00547DC8" w14:paraId="6E7A13D4" w14:textId="77777777" w:rsidTr="00547DC8">
        <w:trPr>
          <w:trHeight w:val="680"/>
        </w:trPr>
        <w:tc>
          <w:tcPr>
            <w:tcW w:w="738" w:type="dxa"/>
          </w:tcPr>
          <w:p w14:paraId="435D748D" w14:textId="55AD087D" w:rsidR="00E22C26" w:rsidRPr="00547DC8" w:rsidRDefault="00352D05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8</w:t>
            </w:r>
          </w:p>
        </w:tc>
        <w:tc>
          <w:tcPr>
            <w:tcW w:w="9792" w:type="dxa"/>
            <w:gridSpan w:val="4"/>
          </w:tcPr>
          <w:p w14:paraId="27E95F11" w14:textId="77777777" w:rsidR="00A83BCF" w:rsidRPr="00547DC8" w:rsidRDefault="001B66D4" w:rsidP="00547DC8">
            <w:pPr>
              <w:spacing w:line="276" w:lineRule="auto"/>
              <w:rPr>
                <w:bCs/>
              </w:rPr>
            </w:pPr>
            <w:r w:rsidRPr="00547DC8">
              <w:rPr>
                <w:szCs w:val="19"/>
              </w:rPr>
              <w:t xml:space="preserve">If </w:t>
            </w:r>
            <w:r w:rsidRPr="00547DC8">
              <w:rPr>
                <w:i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ξ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:xϵN and x≤10</m:t>
                  </m:r>
                </m:e>
              </m:d>
            </m:oMath>
            <w:r w:rsidRPr="00547DC8">
              <w:rPr>
                <w:bCs/>
              </w:rPr>
              <w:t>; A</w:t>
            </w:r>
            <w:r w:rsidR="009A4769" w:rsidRPr="00547DC8">
              <w:rPr>
                <w:bCs/>
              </w:rPr>
              <w:t>= {</w:t>
            </w:r>
            <w:r w:rsidRPr="00547DC8">
              <w:rPr>
                <w:bCs/>
              </w:rPr>
              <w:t xml:space="preserve">x: x is a prime number </w:t>
            </w:r>
            <m:oMath>
              <m:r>
                <w:rPr>
                  <w:rFonts w:ascii="Cambria Math" w:hAnsi="Cambria Math"/>
                </w:rPr>
                <m:t>≤5</m:t>
              </m:r>
            </m:oMath>
            <w:r w:rsidRPr="00547DC8">
              <w:rPr>
                <w:bCs/>
              </w:rPr>
              <w:t xml:space="preserve"> }; B</w:t>
            </w:r>
            <w:r w:rsidR="009A4769" w:rsidRPr="00547DC8">
              <w:rPr>
                <w:bCs/>
              </w:rPr>
              <w:t>= {</w:t>
            </w:r>
            <w:r w:rsidRPr="00547DC8">
              <w:rPr>
                <w:bCs/>
              </w:rPr>
              <w:t>x: x</w:t>
            </w:r>
            <w:r w:rsidR="00256914" w:rsidRPr="00547DC8">
              <w:rPr>
                <w:bCs/>
              </w:rPr>
              <w:t>=</w:t>
            </w:r>
            <w:r w:rsidRPr="00547DC8">
              <w:rPr>
                <w:bCs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,n≤</m:t>
              </m:r>
            </m:oMath>
            <w:r w:rsidRPr="00547DC8">
              <w:rPr>
                <w:bCs/>
              </w:rPr>
              <w:t xml:space="preserve"> </w:t>
            </w:r>
            <w:r w:rsidR="00256914" w:rsidRPr="00547DC8">
              <w:rPr>
                <w:bCs/>
              </w:rPr>
              <w:t>4</w:t>
            </w:r>
            <w:r w:rsidRPr="00547DC8">
              <w:rPr>
                <w:bCs/>
              </w:rPr>
              <w:t>}.</w:t>
            </w:r>
          </w:p>
          <w:p w14:paraId="579AB2C7" w14:textId="3D4B2AC4" w:rsidR="00B42538" w:rsidRPr="00547DC8" w:rsidRDefault="00256914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>C</w:t>
            </w:r>
            <w:r w:rsidR="00A83BCF" w:rsidRPr="00547DC8">
              <w:rPr>
                <w:bCs/>
              </w:rPr>
              <w:t>= {</w:t>
            </w:r>
            <w:r w:rsidR="004363D6" w:rsidRPr="00547DC8">
              <w:rPr>
                <w:bCs/>
              </w:rPr>
              <w:t xml:space="preserve">x: x is a perfect cube </w:t>
            </w:r>
            <m:oMath>
              <m:r>
                <w:rPr>
                  <w:rFonts w:ascii="Cambria Math" w:hAnsi="Cambria Math"/>
                </w:rPr>
                <m:t>≤20}</m:t>
              </m:r>
            </m:oMath>
            <w:r w:rsidR="001B66D4" w:rsidRPr="00547DC8">
              <w:rPr>
                <w:bCs/>
              </w:rPr>
              <w:t xml:space="preserve"> </w:t>
            </w:r>
            <w:r w:rsidR="00B42538" w:rsidRPr="00547DC8">
              <w:rPr>
                <w:bCs/>
              </w:rPr>
              <w:t xml:space="preserve">  </w:t>
            </w:r>
            <w:r w:rsidR="001B66D4" w:rsidRPr="00547DC8">
              <w:rPr>
                <w:bCs/>
              </w:rPr>
              <w:t xml:space="preserve">Find </w:t>
            </w:r>
            <m:oMath>
              <m:sSup>
                <m:s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∩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-C</m:t>
                  </m:r>
                </m:e>
              </m:d>
            </m:oMath>
            <w:r w:rsidR="004363D6" w:rsidRPr="00547DC8">
              <w:rPr>
                <w:bCs/>
              </w:rPr>
              <w:t xml:space="preserve">. </w:t>
            </w:r>
          </w:p>
          <w:p w14:paraId="734D105F" w14:textId="0A1B6267" w:rsidR="00E22C26" w:rsidRPr="00547DC8" w:rsidRDefault="009A4769" w:rsidP="00547DC8">
            <w:pPr>
              <w:spacing w:after="240" w:line="276" w:lineRule="auto"/>
              <w:rPr>
                <w:szCs w:val="19"/>
              </w:rPr>
            </w:pPr>
            <w:r w:rsidRPr="00547DC8">
              <w:rPr>
                <w:bCs/>
              </w:rPr>
              <w:t xml:space="preserve">Also </w:t>
            </w:r>
            <w:r w:rsidR="004363D6" w:rsidRPr="00547DC8">
              <w:rPr>
                <w:bCs/>
              </w:rPr>
              <w:t>Represe</w:t>
            </w:r>
            <w:r w:rsidRPr="00547DC8">
              <w:rPr>
                <w:bCs/>
              </w:rPr>
              <w:t>n</w:t>
            </w:r>
            <w:r w:rsidR="004363D6" w:rsidRPr="00547DC8">
              <w:rPr>
                <w:bCs/>
              </w:rPr>
              <w:t xml:space="preserve">t the </w:t>
            </w:r>
            <w:r w:rsidRPr="00547DC8">
              <w:rPr>
                <w:bCs/>
              </w:rPr>
              <w:t>above sets using a Venn diagram and justify your answer</w:t>
            </w:r>
          </w:p>
        </w:tc>
      </w:tr>
      <w:tr w:rsidR="00F936C1" w:rsidRPr="00547DC8" w14:paraId="0C790009" w14:textId="77777777" w:rsidTr="00547DC8">
        <w:trPr>
          <w:trHeight w:val="419"/>
        </w:trPr>
        <w:tc>
          <w:tcPr>
            <w:tcW w:w="738" w:type="dxa"/>
          </w:tcPr>
          <w:p w14:paraId="6A39D91E" w14:textId="5CDE1503" w:rsidR="00F936C1" w:rsidRPr="00547DC8" w:rsidRDefault="00352D05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9</w:t>
            </w:r>
          </w:p>
        </w:tc>
        <w:tc>
          <w:tcPr>
            <w:tcW w:w="9792" w:type="dxa"/>
            <w:gridSpan w:val="4"/>
          </w:tcPr>
          <w:p w14:paraId="484B5141" w14:textId="2556B7B2" w:rsidR="00F936C1" w:rsidRPr="00547DC8" w:rsidRDefault="00B42538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 xml:space="preserve">If </w:t>
            </w:r>
            <w:r w:rsidR="00AC25AC" w:rsidRPr="00547DC8">
              <w:rPr>
                <w:bCs/>
              </w:rPr>
              <w:t xml:space="preserve">z be a complex number and </w:t>
            </w:r>
            <w:r w:rsidRPr="00547DC8">
              <w:rPr>
                <w:bCs/>
              </w:rPr>
              <w:t xml:space="preserve">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=z+1+2i</m:t>
              </m:r>
            </m:oMath>
            <w:r w:rsidRPr="00547DC8">
              <w:rPr>
                <w:bCs/>
              </w:rPr>
              <w:t xml:space="preserve">. </w:t>
            </w:r>
            <w:r w:rsidR="00AC25AC" w:rsidRPr="00547DC8">
              <w:rPr>
                <w:bCs/>
              </w:rPr>
              <w:t>Then find z?</w:t>
            </w:r>
          </w:p>
        </w:tc>
      </w:tr>
      <w:tr w:rsidR="007B558F" w:rsidRPr="00547DC8" w14:paraId="36A86C76" w14:textId="77777777" w:rsidTr="00547DC8">
        <w:trPr>
          <w:trHeight w:val="555"/>
        </w:trPr>
        <w:tc>
          <w:tcPr>
            <w:tcW w:w="738" w:type="dxa"/>
          </w:tcPr>
          <w:p w14:paraId="5FF0894D" w14:textId="73A54FB3" w:rsidR="007B558F" w:rsidRPr="00547DC8" w:rsidRDefault="007B558F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1</w:t>
            </w:r>
            <w:r w:rsidR="00352D05" w:rsidRPr="00547DC8">
              <w:rPr>
                <w:b/>
              </w:rPr>
              <w:t>0</w:t>
            </w:r>
          </w:p>
        </w:tc>
        <w:tc>
          <w:tcPr>
            <w:tcW w:w="9792" w:type="dxa"/>
            <w:gridSpan w:val="4"/>
          </w:tcPr>
          <w:p w14:paraId="29D049B5" w14:textId="67660D04" w:rsidR="007B558F" w:rsidRPr="00547DC8" w:rsidRDefault="00AC25AC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 xml:space="preserve">If </w:t>
            </w:r>
            <w:proofErr w:type="spellStart"/>
            <w:r w:rsidRPr="00547DC8">
              <w:rPr>
                <w:bCs/>
              </w:rPr>
              <w:t>a+</w:t>
            </w:r>
            <w:r w:rsidR="000E14E3" w:rsidRPr="00547DC8">
              <w:rPr>
                <w:bCs/>
              </w:rPr>
              <w:t>i</w:t>
            </w:r>
            <w:r w:rsidRPr="00547DC8">
              <w:rPr>
                <w:bCs/>
              </w:rPr>
              <w:t>b</w:t>
            </w:r>
            <w:proofErr w:type="spellEnd"/>
            <w:r w:rsidR="000E14E3" w:rsidRPr="00547DC8">
              <w:rPr>
                <w:bCs/>
              </w:rPr>
              <w:t xml:space="preserve"> </w:t>
            </w:r>
            <w:r w:rsidRPr="00547DC8">
              <w:rPr>
                <w:bCs/>
              </w:rPr>
              <w:t>=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 xml:space="preserve"> c+i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 c-i</m:t>
                  </m:r>
                </m:den>
              </m:f>
              <m:r>
                <w:rPr>
                  <w:rFonts w:ascii="Cambria Math" w:hAnsi="Cambria Math"/>
                </w:rPr>
                <m:t xml:space="preserve">, where a,b and c are real.Prove that 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=1 and 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c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den>
              </m:f>
            </m:oMath>
          </w:p>
        </w:tc>
      </w:tr>
      <w:tr w:rsidR="007B558F" w:rsidRPr="00547DC8" w14:paraId="553BF241" w14:textId="77777777" w:rsidTr="00547DC8">
        <w:trPr>
          <w:trHeight w:val="419"/>
        </w:trPr>
        <w:tc>
          <w:tcPr>
            <w:tcW w:w="738" w:type="dxa"/>
          </w:tcPr>
          <w:p w14:paraId="6382A393" w14:textId="27FAF9D7" w:rsidR="007B558F" w:rsidRPr="00547DC8" w:rsidRDefault="007B558F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1</w:t>
            </w:r>
            <w:r w:rsidR="00352D05" w:rsidRPr="00547DC8">
              <w:rPr>
                <w:b/>
              </w:rPr>
              <w:t>1</w:t>
            </w:r>
          </w:p>
        </w:tc>
        <w:tc>
          <w:tcPr>
            <w:tcW w:w="9792" w:type="dxa"/>
            <w:gridSpan w:val="4"/>
          </w:tcPr>
          <w:p w14:paraId="25CA195E" w14:textId="261C4FAC" w:rsidR="007B558F" w:rsidRPr="00547DC8" w:rsidRDefault="000F1B83" w:rsidP="00547DC8">
            <w:pPr>
              <w:spacing w:line="276" w:lineRule="auto"/>
              <w:rPr>
                <w:bCs/>
              </w:rPr>
            </w:pPr>
            <w:r w:rsidRPr="00547DC8">
              <w:rPr>
                <w:bCs/>
              </w:rPr>
              <w:t xml:space="preserve">If </w:t>
            </w:r>
            <m:oMath>
              <m:f>
                <m:f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+i</m:t>
                  </m:r>
                </m:den>
              </m:f>
              <m:r>
                <w:rPr>
                  <w:rFonts w:ascii="Cambria Math" w:hAnsi="Cambria Math"/>
                </w:rPr>
                <m:t>=x+iy</m:t>
              </m:r>
            </m:oMath>
            <w:r w:rsidRPr="00547DC8">
              <w:rPr>
                <w:bCs/>
              </w:rPr>
              <w:t>. Find x</w:t>
            </w:r>
            <w:r w:rsidR="00FE604F" w:rsidRPr="00547DC8">
              <w:rPr>
                <w:bCs/>
              </w:rPr>
              <w:t xml:space="preserve">- </w:t>
            </w:r>
            <w:r w:rsidRPr="00547DC8">
              <w:rPr>
                <w:bCs/>
              </w:rPr>
              <w:t>y</w:t>
            </w:r>
          </w:p>
        </w:tc>
      </w:tr>
      <w:tr w:rsidR="007B558F" w:rsidRPr="00547DC8" w14:paraId="34F57282" w14:textId="77777777" w:rsidTr="00547DC8">
        <w:trPr>
          <w:trHeight w:val="419"/>
        </w:trPr>
        <w:tc>
          <w:tcPr>
            <w:tcW w:w="738" w:type="dxa"/>
          </w:tcPr>
          <w:p w14:paraId="243FA9ED" w14:textId="77777777" w:rsidR="007B558F" w:rsidRPr="00547DC8" w:rsidRDefault="007B558F" w:rsidP="00547DC8">
            <w:pPr>
              <w:spacing w:line="276" w:lineRule="auto"/>
              <w:jc w:val="center"/>
              <w:rPr>
                <w:b/>
              </w:rPr>
            </w:pPr>
          </w:p>
        </w:tc>
        <w:tc>
          <w:tcPr>
            <w:tcW w:w="9792" w:type="dxa"/>
            <w:gridSpan w:val="4"/>
          </w:tcPr>
          <w:p w14:paraId="3966B9DF" w14:textId="0559B827" w:rsidR="007B558F" w:rsidRPr="00547DC8" w:rsidRDefault="007B558F" w:rsidP="00547DC8">
            <w:pPr>
              <w:spacing w:line="276" w:lineRule="auto"/>
              <w:jc w:val="center"/>
              <w:rPr>
                <w:bCs/>
              </w:rPr>
            </w:pPr>
            <w:r w:rsidRPr="00547DC8">
              <w:rPr>
                <w:b/>
              </w:rPr>
              <w:t xml:space="preserve">Section </w:t>
            </w:r>
            <w:r w:rsidR="00AC5EC8" w:rsidRPr="00547DC8">
              <w:rPr>
                <w:b/>
              </w:rPr>
              <w:t>–</w:t>
            </w:r>
            <w:r w:rsidRPr="00547DC8">
              <w:rPr>
                <w:b/>
              </w:rPr>
              <w:t xml:space="preserve"> </w:t>
            </w:r>
            <w:r w:rsidR="00AC5EC8" w:rsidRPr="00547DC8">
              <w:rPr>
                <w:b/>
              </w:rPr>
              <w:t>C</w:t>
            </w:r>
            <w:r w:rsidR="000E14E3" w:rsidRPr="00547DC8">
              <w:rPr>
                <w:b/>
              </w:rPr>
              <w:t xml:space="preserve"> </w:t>
            </w:r>
            <w:r w:rsidR="00AC5EC8" w:rsidRPr="00547DC8">
              <w:rPr>
                <w:b/>
              </w:rPr>
              <w:t>(4 marks)</w:t>
            </w:r>
          </w:p>
        </w:tc>
      </w:tr>
      <w:tr w:rsidR="007B558F" w:rsidRPr="00547DC8" w14:paraId="1F203EFF" w14:textId="77777777" w:rsidTr="00547DC8">
        <w:trPr>
          <w:trHeight w:val="419"/>
        </w:trPr>
        <w:tc>
          <w:tcPr>
            <w:tcW w:w="738" w:type="dxa"/>
          </w:tcPr>
          <w:p w14:paraId="09A238FE" w14:textId="1FBC664E" w:rsidR="007B558F" w:rsidRPr="00547DC8" w:rsidRDefault="007B558F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t>1</w:t>
            </w:r>
            <w:r w:rsidR="00352D05" w:rsidRPr="00547DC8">
              <w:rPr>
                <w:b/>
              </w:rPr>
              <w:t>2</w:t>
            </w:r>
          </w:p>
        </w:tc>
        <w:tc>
          <w:tcPr>
            <w:tcW w:w="9792" w:type="dxa"/>
            <w:gridSpan w:val="4"/>
          </w:tcPr>
          <w:p w14:paraId="1B928D47" w14:textId="239EA01F" w:rsidR="002B259D" w:rsidRPr="00547DC8" w:rsidRDefault="002B259D" w:rsidP="00547DC8">
            <w:pPr>
              <w:spacing w:line="276" w:lineRule="auto"/>
            </w:pPr>
            <w:r w:rsidRPr="00547DC8">
              <w:t xml:space="preserve">If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iy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 xml:space="preserve">=u+iv .Prove that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=8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</w:p>
          <w:p w14:paraId="2F710D84" w14:textId="1F99FF1F" w:rsidR="007B558F" w:rsidRPr="00547DC8" w:rsidRDefault="007B558F" w:rsidP="00547DC8">
            <w:pPr>
              <w:autoSpaceDE w:val="0"/>
              <w:autoSpaceDN w:val="0"/>
              <w:adjustRightInd w:val="0"/>
              <w:spacing w:line="276" w:lineRule="auto"/>
              <w:rPr>
                <w:szCs w:val="19"/>
              </w:rPr>
            </w:pPr>
          </w:p>
        </w:tc>
      </w:tr>
      <w:tr w:rsidR="007B558F" w:rsidRPr="00547DC8" w14:paraId="45C420A6" w14:textId="77777777" w:rsidTr="00547DC8">
        <w:trPr>
          <w:trHeight w:val="419"/>
        </w:trPr>
        <w:tc>
          <w:tcPr>
            <w:tcW w:w="738" w:type="dxa"/>
          </w:tcPr>
          <w:p w14:paraId="2F655F0D" w14:textId="77777777" w:rsidR="00547DC8" w:rsidRPr="00547DC8" w:rsidRDefault="00547DC8" w:rsidP="00547DC8">
            <w:pPr>
              <w:spacing w:line="276" w:lineRule="auto"/>
              <w:jc w:val="center"/>
              <w:rPr>
                <w:b/>
              </w:rPr>
            </w:pPr>
          </w:p>
          <w:p w14:paraId="0FDB809E" w14:textId="77777777" w:rsidR="00547DC8" w:rsidRPr="00547DC8" w:rsidRDefault="00547DC8" w:rsidP="00547DC8">
            <w:pPr>
              <w:spacing w:line="276" w:lineRule="auto"/>
              <w:jc w:val="center"/>
              <w:rPr>
                <w:b/>
              </w:rPr>
            </w:pPr>
          </w:p>
          <w:p w14:paraId="4A765E57" w14:textId="5EFC4B24" w:rsidR="007B558F" w:rsidRPr="00547DC8" w:rsidRDefault="007B558F" w:rsidP="00547DC8">
            <w:pPr>
              <w:spacing w:line="276" w:lineRule="auto"/>
              <w:jc w:val="center"/>
              <w:rPr>
                <w:b/>
              </w:rPr>
            </w:pPr>
            <w:r w:rsidRPr="00547DC8">
              <w:rPr>
                <w:b/>
              </w:rPr>
              <w:lastRenderedPageBreak/>
              <w:t>1</w:t>
            </w:r>
            <w:r w:rsidR="00352D05" w:rsidRPr="00547DC8">
              <w:rPr>
                <w:b/>
              </w:rPr>
              <w:t>3</w:t>
            </w:r>
          </w:p>
        </w:tc>
        <w:tc>
          <w:tcPr>
            <w:tcW w:w="9792" w:type="dxa"/>
            <w:gridSpan w:val="4"/>
          </w:tcPr>
          <w:p w14:paraId="0D76109E" w14:textId="77777777" w:rsidR="000A0CDD" w:rsidRPr="00547DC8" w:rsidRDefault="000A0CDD" w:rsidP="00547DC8">
            <w:pPr>
              <w:spacing w:line="276" w:lineRule="auto"/>
              <w:rPr>
                <w:szCs w:val="19"/>
              </w:rPr>
            </w:pPr>
          </w:p>
          <w:p w14:paraId="0D7BBE94" w14:textId="57F733F5" w:rsidR="000A0CDD" w:rsidRPr="00547DC8" w:rsidRDefault="000A0CDD" w:rsidP="00547DC8">
            <w:pPr>
              <w:spacing w:line="276" w:lineRule="auto"/>
              <w:rPr>
                <w:szCs w:val="19"/>
              </w:rPr>
            </w:pPr>
            <w:r w:rsidRPr="00547DC8">
              <w:rPr>
                <w:noProof/>
              </w:rPr>
              <w:lastRenderedPageBreak/>
              <w:drawing>
                <wp:inline distT="0" distB="0" distL="0" distR="0" wp14:anchorId="2BBDB860" wp14:editId="3023C533">
                  <wp:extent cx="1651635" cy="1808281"/>
                  <wp:effectExtent l="0" t="0" r="5715" b="1905"/>
                  <wp:docPr id="2" name="Picture 2" descr="Image result for pic related to a university and class room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pic related to a university and class room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9533" cy="1816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7DC8">
              <w:rPr>
                <w:noProof/>
              </w:rPr>
              <w:drawing>
                <wp:inline distT="0" distB="0" distL="0" distR="0" wp14:anchorId="39378A6B" wp14:editId="2E30474C">
                  <wp:extent cx="1856105" cy="1801457"/>
                  <wp:effectExtent l="0" t="0" r="0" b="8890"/>
                  <wp:docPr id="3" name="Picture 3" descr="Image result for pic related to a university and class room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pic related to a university and class room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865" cy="1811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7DC8">
              <w:rPr>
                <w:noProof/>
                <w:szCs w:val="19"/>
              </w:rPr>
              <w:drawing>
                <wp:inline distT="0" distB="0" distL="0" distR="0" wp14:anchorId="25272950" wp14:editId="4F0D9AC4">
                  <wp:extent cx="2497455" cy="18357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7455" cy="1835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2D6291" w14:textId="77777777" w:rsidR="000A0CDD" w:rsidRPr="00547DC8" w:rsidRDefault="000A0CDD" w:rsidP="00547DC8">
            <w:pPr>
              <w:spacing w:line="276" w:lineRule="auto"/>
              <w:rPr>
                <w:szCs w:val="19"/>
              </w:rPr>
            </w:pPr>
          </w:p>
          <w:p w14:paraId="6702B7EB" w14:textId="2634FF28" w:rsidR="007B558F" w:rsidRPr="00547DC8" w:rsidRDefault="00EB0D34" w:rsidP="00547DC8">
            <w:pPr>
              <w:spacing w:line="276" w:lineRule="auto"/>
              <w:rPr>
                <w:szCs w:val="19"/>
              </w:rPr>
            </w:pPr>
            <w:r w:rsidRPr="00547DC8">
              <w:rPr>
                <w:szCs w:val="19"/>
              </w:rPr>
              <w:t xml:space="preserve">In a </w:t>
            </w:r>
            <w:r w:rsidR="00DC1AD3" w:rsidRPr="00547DC8">
              <w:rPr>
                <w:szCs w:val="19"/>
              </w:rPr>
              <w:t>university</w:t>
            </w:r>
            <w:r w:rsidRPr="00547DC8">
              <w:rPr>
                <w:szCs w:val="19"/>
              </w:rPr>
              <w:t xml:space="preserve">, out of 100 students 15 offered Mathematics only; 12 offered Statistics only;8 offered only Physics; 40 offered Physics and </w:t>
            </w:r>
            <w:r w:rsidR="00DC1AD3" w:rsidRPr="00547DC8">
              <w:rPr>
                <w:szCs w:val="19"/>
              </w:rPr>
              <w:t>Mathematics;</w:t>
            </w:r>
            <w:r w:rsidRPr="00547DC8">
              <w:rPr>
                <w:szCs w:val="19"/>
              </w:rPr>
              <w:t xml:space="preserve"> 20 offered Physics</w:t>
            </w:r>
            <w:r w:rsidR="00DC1AD3" w:rsidRPr="00547DC8">
              <w:rPr>
                <w:szCs w:val="19"/>
              </w:rPr>
              <w:t xml:space="preserve"> and Statistics 10 offered Mathematics and Statistics; 65 offered Physics. By drawing a Venn diagram find the number of students who</w:t>
            </w:r>
          </w:p>
          <w:p w14:paraId="101E8C44" w14:textId="4D985F64" w:rsidR="00DC1AD3" w:rsidRPr="00547DC8" w:rsidRDefault="00DC1AD3" w:rsidP="00547DC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/>
                <w:szCs w:val="19"/>
              </w:rPr>
            </w:pPr>
            <w:r w:rsidRPr="00547DC8">
              <w:rPr>
                <w:rFonts w:ascii="Times New Roman" w:hAnsi="Times New Roman"/>
                <w:szCs w:val="19"/>
              </w:rPr>
              <w:t xml:space="preserve">Offered Mathematics </w:t>
            </w:r>
          </w:p>
          <w:p w14:paraId="6990665A" w14:textId="2FBCBE4C" w:rsidR="00DC1AD3" w:rsidRPr="00547DC8" w:rsidRDefault="00DC1AD3" w:rsidP="00547DC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/>
                <w:szCs w:val="19"/>
              </w:rPr>
            </w:pPr>
            <w:r w:rsidRPr="00547DC8">
              <w:rPr>
                <w:rFonts w:ascii="Times New Roman" w:hAnsi="Times New Roman"/>
                <w:szCs w:val="19"/>
              </w:rPr>
              <w:t>did not offer any of the above three subjects.</w:t>
            </w:r>
          </w:p>
          <w:p w14:paraId="3A0DFD88" w14:textId="31D8D8D2" w:rsidR="00602DA4" w:rsidRPr="00547DC8" w:rsidRDefault="00602DA4" w:rsidP="00547DC8">
            <w:pPr>
              <w:spacing w:line="276" w:lineRule="auto"/>
              <w:rPr>
                <w:bCs/>
              </w:rPr>
            </w:pPr>
          </w:p>
        </w:tc>
      </w:tr>
    </w:tbl>
    <w:p w14:paraId="3DCDC5AE" w14:textId="735C0E5C" w:rsidR="00D6543E" w:rsidRPr="00547DC8" w:rsidRDefault="00C630D9" w:rsidP="00547DC8">
      <w:pPr>
        <w:spacing w:line="276" w:lineRule="auto"/>
        <w:jc w:val="center"/>
      </w:pPr>
      <w:r w:rsidRPr="00547DC8">
        <w:lastRenderedPageBreak/>
        <w:br w:type="textWrapping" w:clear="all"/>
      </w:r>
      <w:r w:rsidR="00547DC8" w:rsidRPr="00547DC8">
        <w:t>***</w:t>
      </w:r>
    </w:p>
    <w:sectPr w:rsidR="00D6543E" w:rsidRPr="00547DC8" w:rsidSect="00547DC8">
      <w:footerReference w:type="default" r:id="rId11"/>
      <w:pgSz w:w="11906" w:h="16838" w:code="9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07A48" w14:textId="77777777" w:rsidR="00D53A6F" w:rsidRDefault="00D53A6F">
      <w:r>
        <w:separator/>
      </w:r>
    </w:p>
  </w:endnote>
  <w:endnote w:type="continuationSeparator" w:id="0">
    <w:p w14:paraId="2B762FB4" w14:textId="77777777" w:rsidR="00D53A6F" w:rsidRDefault="00D53A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01B1" w14:textId="77777777" w:rsidR="00433E16" w:rsidRDefault="00D921EB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7B558F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7B558F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481D438" w14:textId="77777777" w:rsidR="00433E16" w:rsidRDefault="00D53A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F77C0" w14:textId="77777777" w:rsidR="00D53A6F" w:rsidRDefault="00D53A6F">
      <w:r>
        <w:separator/>
      </w:r>
    </w:p>
  </w:footnote>
  <w:footnote w:type="continuationSeparator" w:id="0">
    <w:p w14:paraId="5E452631" w14:textId="77777777" w:rsidR="00D53A6F" w:rsidRDefault="00D53A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2AAF"/>
    <w:multiLevelType w:val="hybridMultilevel"/>
    <w:tmpl w:val="58B47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54544"/>
    <w:multiLevelType w:val="hybridMultilevel"/>
    <w:tmpl w:val="29A861C8"/>
    <w:lvl w:ilvl="0" w:tplc="4B2E92E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B2A42"/>
    <w:multiLevelType w:val="hybridMultilevel"/>
    <w:tmpl w:val="1FE60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221503"/>
    <w:multiLevelType w:val="hybridMultilevel"/>
    <w:tmpl w:val="35E29738"/>
    <w:lvl w:ilvl="0" w:tplc="D610B270">
      <w:start w:val="1"/>
      <w:numFmt w:val="decimal"/>
      <w:lvlText w:val="%1."/>
      <w:lvlJc w:val="center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603214"/>
    <w:multiLevelType w:val="hybridMultilevel"/>
    <w:tmpl w:val="0E226A3A"/>
    <w:lvl w:ilvl="0" w:tplc="B1AECDA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4555593">
    <w:abstractNumId w:val="6"/>
  </w:num>
  <w:num w:numId="2" w16cid:durableId="1656520608">
    <w:abstractNumId w:val="1"/>
  </w:num>
  <w:num w:numId="3" w16cid:durableId="1672445154">
    <w:abstractNumId w:val="5"/>
  </w:num>
  <w:num w:numId="4" w16cid:durableId="277564778">
    <w:abstractNumId w:val="0"/>
  </w:num>
  <w:num w:numId="5" w16cid:durableId="60492231">
    <w:abstractNumId w:val="4"/>
  </w:num>
  <w:num w:numId="6" w16cid:durableId="303005239">
    <w:abstractNumId w:val="3"/>
  </w:num>
  <w:num w:numId="7" w16cid:durableId="18590774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jIyMzc3MTAwNjBW0lEKTi0uzszPAykwrAUA4frM0CwAAAA="/>
  </w:docVars>
  <w:rsids>
    <w:rsidRoot w:val="00002541"/>
    <w:rsid w:val="00002541"/>
    <w:rsid w:val="000A0CDD"/>
    <w:rsid w:val="000C542A"/>
    <w:rsid w:val="000E14E3"/>
    <w:rsid w:val="000F1B83"/>
    <w:rsid w:val="000F6AD5"/>
    <w:rsid w:val="00113888"/>
    <w:rsid w:val="001312E6"/>
    <w:rsid w:val="0019761C"/>
    <w:rsid w:val="001B66D4"/>
    <w:rsid w:val="00256914"/>
    <w:rsid w:val="002852C7"/>
    <w:rsid w:val="002B259D"/>
    <w:rsid w:val="002C5729"/>
    <w:rsid w:val="002D7028"/>
    <w:rsid w:val="002E7AE8"/>
    <w:rsid w:val="0034075A"/>
    <w:rsid w:val="00352D05"/>
    <w:rsid w:val="003B00EC"/>
    <w:rsid w:val="003C5DE7"/>
    <w:rsid w:val="003F423F"/>
    <w:rsid w:val="00432F68"/>
    <w:rsid w:val="004363D6"/>
    <w:rsid w:val="00462E27"/>
    <w:rsid w:val="00465FDB"/>
    <w:rsid w:val="0047611B"/>
    <w:rsid w:val="004D4279"/>
    <w:rsid w:val="00506C56"/>
    <w:rsid w:val="00547DC8"/>
    <w:rsid w:val="005702DB"/>
    <w:rsid w:val="005762DD"/>
    <w:rsid w:val="00590EC6"/>
    <w:rsid w:val="005943E3"/>
    <w:rsid w:val="00602DA4"/>
    <w:rsid w:val="00606E60"/>
    <w:rsid w:val="006C6D17"/>
    <w:rsid w:val="006F5808"/>
    <w:rsid w:val="00745DF0"/>
    <w:rsid w:val="00757B14"/>
    <w:rsid w:val="00797FA0"/>
    <w:rsid w:val="007B558F"/>
    <w:rsid w:val="007C2484"/>
    <w:rsid w:val="00806C3B"/>
    <w:rsid w:val="008346A7"/>
    <w:rsid w:val="008864C0"/>
    <w:rsid w:val="008925BA"/>
    <w:rsid w:val="00897F46"/>
    <w:rsid w:val="008B3D7E"/>
    <w:rsid w:val="00921D11"/>
    <w:rsid w:val="00952CB3"/>
    <w:rsid w:val="00972F32"/>
    <w:rsid w:val="00975458"/>
    <w:rsid w:val="009A4769"/>
    <w:rsid w:val="009A6746"/>
    <w:rsid w:val="00A21456"/>
    <w:rsid w:val="00A83BCF"/>
    <w:rsid w:val="00A858BB"/>
    <w:rsid w:val="00AC25AC"/>
    <w:rsid w:val="00AC5301"/>
    <w:rsid w:val="00AC5EC8"/>
    <w:rsid w:val="00B14CE8"/>
    <w:rsid w:val="00B37304"/>
    <w:rsid w:val="00B419D3"/>
    <w:rsid w:val="00B42538"/>
    <w:rsid w:val="00B43F83"/>
    <w:rsid w:val="00B4420B"/>
    <w:rsid w:val="00B71AA3"/>
    <w:rsid w:val="00B769F3"/>
    <w:rsid w:val="00BB3BFC"/>
    <w:rsid w:val="00C22A43"/>
    <w:rsid w:val="00C630D9"/>
    <w:rsid w:val="00C911B4"/>
    <w:rsid w:val="00D53A6F"/>
    <w:rsid w:val="00D614DF"/>
    <w:rsid w:val="00D6543E"/>
    <w:rsid w:val="00D65884"/>
    <w:rsid w:val="00D921EB"/>
    <w:rsid w:val="00DB0533"/>
    <w:rsid w:val="00DC1AD3"/>
    <w:rsid w:val="00E22C26"/>
    <w:rsid w:val="00EA33A1"/>
    <w:rsid w:val="00EB0D34"/>
    <w:rsid w:val="00EC2F93"/>
    <w:rsid w:val="00EE5E70"/>
    <w:rsid w:val="00EF2E1F"/>
    <w:rsid w:val="00F239CD"/>
    <w:rsid w:val="00F936C1"/>
    <w:rsid w:val="00FB16BD"/>
    <w:rsid w:val="00FE6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5DCC"/>
  <w15:chartTrackingRefBased/>
  <w15:docId w15:val="{1521AA9F-D841-4811-9025-F58264812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5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2541"/>
    <w:pPr>
      <w:keepNext/>
      <w:outlineLvl w:val="0"/>
    </w:pPr>
    <w:rPr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2541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0254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2541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02541"/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F936C1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5943E3"/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E5E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5E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5E7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E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E7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ELIZABETH VARUGHESE</dc:creator>
  <cp:keywords/>
  <dc:description/>
  <cp:lastModifiedBy>BIJINA DEEPAK</cp:lastModifiedBy>
  <cp:revision>3</cp:revision>
  <dcterms:created xsi:type="dcterms:W3CDTF">2022-06-19T07:50:00Z</dcterms:created>
  <dcterms:modified xsi:type="dcterms:W3CDTF">2022-06-21T06:20:00Z</dcterms:modified>
</cp:coreProperties>
</file>